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8A0" w:rsidRDefault="008078A0" w:rsidP="008078A0">
      <w:pPr>
        <w:pStyle w:val="Heading1"/>
      </w:pPr>
      <w:r>
        <w:t xml:space="preserve">Topic A, Task sourcing: </w:t>
      </w:r>
    </w:p>
    <w:p w:rsidR="008078A0" w:rsidRPr="008078A0" w:rsidRDefault="008078A0" w:rsidP="008078A0">
      <w:r w:rsidRPr="008078A0">
        <w:rPr>
          <w:color w:val="FF0000"/>
        </w:rPr>
        <w:t>Entities</w:t>
      </w:r>
      <w:r>
        <w:t xml:space="preserve">, </w:t>
      </w:r>
      <w:r w:rsidRPr="008078A0">
        <w:rPr>
          <w:color w:val="0070C0"/>
        </w:rPr>
        <w:t>Relationships</w:t>
      </w:r>
      <w:r>
        <w:t xml:space="preserve">, </w:t>
      </w:r>
      <w:r w:rsidRPr="008078A0">
        <w:rPr>
          <w:color w:val="00B050"/>
        </w:rPr>
        <w:t>Attributes</w:t>
      </w:r>
    </w:p>
    <w:p w:rsidR="008078A0" w:rsidRDefault="008078A0" w:rsidP="008078A0">
      <w:r>
        <w:t xml:space="preserve">The system is a </w:t>
      </w:r>
      <w:r w:rsidRPr="008078A0">
        <w:rPr>
          <w:color w:val="FF0000"/>
        </w:rPr>
        <w:t xml:space="preserve">catalogue </w:t>
      </w:r>
      <w:r>
        <w:t xml:space="preserve">of </w:t>
      </w:r>
      <w:r w:rsidRPr="008078A0">
        <w:rPr>
          <w:color w:val="FF0000"/>
        </w:rPr>
        <w:t xml:space="preserve">tasks </w:t>
      </w:r>
      <w:r>
        <w:t xml:space="preserve">submitted by </w:t>
      </w:r>
      <w:r w:rsidRPr="008078A0">
        <w:rPr>
          <w:color w:val="FF0000"/>
        </w:rPr>
        <w:t>users</w:t>
      </w:r>
      <w:r>
        <w:t xml:space="preserve">. Users can either </w:t>
      </w:r>
      <w:r w:rsidRPr="008078A0">
        <w:rPr>
          <w:color w:val="0070C0"/>
        </w:rPr>
        <w:t xml:space="preserve">submit </w:t>
      </w:r>
      <w:r>
        <w:t xml:space="preserve">a task or </w:t>
      </w:r>
      <w:r w:rsidRPr="008078A0">
        <w:rPr>
          <w:color w:val="0070C0"/>
        </w:rPr>
        <w:t xml:space="preserve">pick </w:t>
      </w:r>
      <w:r>
        <w:t xml:space="preserve">a task. Tasks are general chores such </w:t>
      </w:r>
      <w:r w:rsidRPr="008078A0">
        <w:rPr>
          <w:color w:val="00B050"/>
        </w:rPr>
        <w:t xml:space="preserve">washing a car </w:t>
      </w:r>
      <w:r>
        <w:t xml:space="preserve">on </w:t>
      </w:r>
      <w:r w:rsidRPr="008078A0">
        <w:rPr>
          <w:color w:val="00B050"/>
        </w:rPr>
        <w:t xml:space="preserve">Kent Vale’s carpark </w:t>
      </w:r>
      <w:r>
        <w:t xml:space="preserve">on </w:t>
      </w:r>
      <w:r w:rsidRPr="008078A0">
        <w:rPr>
          <w:color w:val="00B050"/>
        </w:rPr>
        <w:t>Sunday</w:t>
      </w:r>
      <w:r>
        <w:t xml:space="preserve">, or </w:t>
      </w:r>
      <w:r w:rsidRPr="008078A0">
        <w:rPr>
          <w:color w:val="00B050"/>
        </w:rPr>
        <w:t xml:space="preserve">delivering a parcel </w:t>
      </w:r>
      <w:r>
        <w:t xml:space="preserve">on </w:t>
      </w:r>
      <w:r w:rsidRPr="008078A0">
        <w:rPr>
          <w:color w:val="00B050"/>
        </w:rPr>
        <w:t>Tuesday between 17:00 and 19:00</w:t>
      </w:r>
      <w:r>
        <w:t xml:space="preserve">. Users who want to pick a task can </w:t>
      </w:r>
      <w:r w:rsidRPr="008078A0">
        <w:rPr>
          <w:color w:val="0070C0"/>
        </w:rPr>
        <w:t>bid</w:t>
      </w:r>
      <w:r>
        <w:t xml:space="preserve">. Some generic common tasks may be available for task requesters to instantiate. The user who submits a task or the system (your choice) </w:t>
      </w:r>
      <w:r w:rsidRPr="00133F37">
        <w:t xml:space="preserve">chooses </w:t>
      </w:r>
      <w:r>
        <w:t xml:space="preserve">the </w:t>
      </w:r>
      <w:r w:rsidRPr="00133F37">
        <w:rPr>
          <w:color w:val="00B050"/>
        </w:rPr>
        <w:t>successful bid</w:t>
      </w:r>
      <w:r>
        <w:t xml:space="preserve">. Each user has an </w:t>
      </w:r>
      <w:r w:rsidRPr="008078A0">
        <w:t>account</w:t>
      </w:r>
      <w:r>
        <w:t xml:space="preserve">. </w:t>
      </w:r>
      <w:r w:rsidRPr="008078A0">
        <w:rPr>
          <w:color w:val="00B050"/>
        </w:rPr>
        <w:t xml:space="preserve">Administrators </w:t>
      </w:r>
      <w:r>
        <w:t xml:space="preserve">can </w:t>
      </w:r>
      <w:r w:rsidRPr="008078A0">
        <w:t>create</w:t>
      </w:r>
      <w:r>
        <w:t xml:space="preserve">, </w:t>
      </w:r>
      <w:r w:rsidRPr="008078A0">
        <w:t xml:space="preserve">modify </w:t>
      </w:r>
      <w:r>
        <w:t xml:space="preserve">and </w:t>
      </w:r>
      <w:r w:rsidRPr="008078A0">
        <w:t xml:space="preserve">delete </w:t>
      </w:r>
      <w:r>
        <w:t xml:space="preserve">all entries. </w:t>
      </w:r>
    </w:p>
    <w:p w:rsidR="00F62890" w:rsidRDefault="008078A0" w:rsidP="008078A0">
      <w:r>
        <w:t>Please refer to www.taskrabbit.com for examples and data.</w:t>
      </w:r>
    </w:p>
    <w:p w:rsidR="00DB24B1" w:rsidRDefault="003771E7" w:rsidP="00DB24B1">
      <w:pPr>
        <w:pStyle w:val="Heading1"/>
      </w:pPr>
      <w:r>
        <w:t>ER Diagram</w:t>
      </w:r>
    </w:p>
    <w:p w:rsidR="00F0503D" w:rsidRPr="00F0503D" w:rsidRDefault="00F0503D" w:rsidP="00F0503D">
      <w:r>
        <w:rPr>
          <w:noProof/>
          <w:lang w:eastAsia="en-SG"/>
        </w:rPr>
        <w:drawing>
          <wp:inline distT="0" distB="0" distL="0" distR="0">
            <wp:extent cx="6461788" cy="45375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e\AppData\Local\Microsoft\Windows\INetCacheContent.Word\er 210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88" cy="4537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1E7" w:rsidRDefault="003771E7" w:rsidP="003771E7">
      <w:pPr>
        <w:pStyle w:val="Heading1"/>
      </w:pPr>
      <w:r>
        <w:t>Design Pattern</w:t>
      </w:r>
    </w:p>
    <w:p w:rsidR="003771E7" w:rsidRDefault="003771E7" w:rsidP="003771E7">
      <w:r>
        <w:t>Our model uses a slightly modified form of MVC with added templates</w:t>
      </w:r>
    </w:p>
    <w:p w:rsidR="003771E7" w:rsidRDefault="003771E7" w:rsidP="003771E7">
      <w:pPr>
        <w:pStyle w:val="Heading2"/>
      </w:pPr>
      <w:r w:rsidRPr="003771E7">
        <w:t>Model</w:t>
      </w:r>
    </w:p>
    <w:p w:rsidR="003771E7" w:rsidRPr="003771E7" w:rsidRDefault="003771E7" w:rsidP="003771E7">
      <w:r>
        <w:t>The model is responsible for maintaining and storing of data for the application</w:t>
      </w:r>
    </w:p>
    <w:p w:rsidR="003771E7" w:rsidRDefault="003771E7" w:rsidP="003771E7">
      <w:pPr>
        <w:pStyle w:val="Heading2"/>
      </w:pPr>
      <w:r w:rsidRPr="003771E7">
        <w:t>View</w:t>
      </w:r>
    </w:p>
    <w:p w:rsidR="003771E7" w:rsidRPr="003771E7" w:rsidRDefault="003771E7" w:rsidP="003771E7">
      <w:r>
        <w:t xml:space="preserve">The view is responsible for generating </w:t>
      </w:r>
      <w:r w:rsidR="003C51D2">
        <w:t>JSON</w:t>
      </w:r>
      <w:r>
        <w:t xml:space="preserve"> output for further processing</w:t>
      </w:r>
    </w:p>
    <w:p w:rsidR="003771E7" w:rsidRDefault="003771E7" w:rsidP="003771E7">
      <w:pPr>
        <w:pStyle w:val="Heading2"/>
      </w:pPr>
      <w:r>
        <w:t>Controller</w:t>
      </w:r>
    </w:p>
    <w:p w:rsidR="003771E7" w:rsidRPr="003771E7" w:rsidRDefault="003771E7" w:rsidP="003771E7">
      <w:r>
        <w:t>The controller is responsible for handling user interactions of web pages as well as interactions with the data model objects</w:t>
      </w:r>
    </w:p>
    <w:p w:rsidR="003771E7" w:rsidRDefault="003771E7" w:rsidP="003771E7">
      <w:pPr>
        <w:pStyle w:val="Heading2"/>
      </w:pPr>
      <w:r>
        <w:lastRenderedPageBreak/>
        <w:t>Templates</w:t>
      </w:r>
    </w:p>
    <w:p w:rsidR="003771E7" w:rsidRPr="003771E7" w:rsidRDefault="003771E7" w:rsidP="003771E7">
      <w:r>
        <w:t xml:space="preserve">The templates is responsible for the layout of the website. Dynamic data will be retrieved by the View as </w:t>
      </w:r>
      <w:r w:rsidR="003C51D2">
        <w:t>JSON</w:t>
      </w:r>
      <w:r>
        <w:t xml:space="preserve"> and html will be generated through </w:t>
      </w:r>
      <w:r w:rsidR="003C51D2">
        <w:t>JavaScript</w:t>
      </w:r>
      <w:r>
        <w:t>.</w:t>
      </w:r>
    </w:p>
    <w:p w:rsidR="003771E7" w:rsidRDefault="003771E7" w:rsidP="003771E7">
      <w:pPr>
        <w:pStyle w:val="Heading1"/>
      </w:pPr>
      <w:r>
        <w:t>To do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2585"/>
        <w:gridCol w:w="5779"/>
        <w:gridCol w:w="2102"/>
      </w:tblGrid>
      <w:tr w:rsidR="00337132" w:rsidRPr="00337132" w:rsidTr="005F7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3771E7" w:rsidRPr="00FC691A" w:rsidRDefault="003771E7" w:rsidP="00FC691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Category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Featur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337132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Navigation Bar</w:t>
            </w:r>
          </w:p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="00337132" w:rsidRPr="00A303F8">
              <w:rPr>
                <w:rFonts w:cstheme="majorHAnsi"/>
                <w:sz w:val="24"/>
                <w:szCs w:val="24"/>
              </w:rPr>
              <w:t>banner.php</w:t>
            </w:r>
            <w:proofErr w:type="spellEnd"/>
            <w:r w:rsidR="00337132"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</w:t>
            </w:r>
            <w:r w:rsidR="00FC691A">
              <w:rPr>
                <w:rFonts w:cstheme="minorHAnsi"/>
                <w:sz w:val="24"/>
                <w:szCs w:val="24"/>
              </w:rPr>
              <w:t xml:space="preserve"> to “create new user or login” if there is no logged in user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 profile when user is logged in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On click and hover for other options like settings or view all past and current tasks user has created and/or tasks user has bid on and got/failed to ge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 to all available task pag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bar for quick searching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urrently 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search.php</w:t>
            </w:r>
            <w:proofErr w:type="spellEnd"/>
          </w:p>
        </w:tc>
      </w:tr>
      <w:tr w:rsidR="003C51D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Pr="00A303F8" w:rsidRDefault="003C51D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Show all current and past tasks logged-in user has completed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BF3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earched tasks page</w:t>
            </w:r>
          </w:p>
          <w:p w:rsidR="00337132" w:rsidRPr="00A303F8" w:rsidRDefault="00337132" w:rsidP="00691810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earch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C691A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s results of the search function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F34B1" w:rsidRPr="00337132" w:rsidTr="00BF34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A303F8" w:rsidRDefault="00BF34B1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Default="00BF34B1" w:rsidP="00FC6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function should be able to search users and task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337132" w:rsidRDefault="00BF34B1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A303F8" w:rsidRDefault="00040B0E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ke search case-insensitiv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gination</w:t>
            </w:r>
            <w:r w:rsidR="00FF20B8">
              <w:rPr>
                <w:rFonts w:cstheme="minorHAnsi"/>
                <w:sz w:val="24"/>
                <w:szCs w:val="24"/>
              </w:rPr>
              <w:t xml:space="preserve"> of search result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Homepage</w:t>
            </w:r>
          </w:p>
          <w:p w:rsidR="00337132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index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  <w:p w:rsidR="0063005C" w:rsidRPr="00A303F8" w:rsidRDefault="0063005C" w:rsidP="00FC691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some task to show that tasks are being bide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63005C" w:rsidP="00FF20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xt to entice users to signing up for a free account and giving it a try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We need better text for this)</w:t>
            </w: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C759B8" w:rsidRDefault="00FC691A" w:rsidP="00C759B8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Registration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register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C759B8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FC691A" w:rsidRPr="00A303F8" w:rsidRDefault="00C759B8" w:rsidP="00C759B8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 input form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  <w:r w:rsidR="003C51D2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C691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 for all fields (Notify which fields fail)</w:t>
            </w:r>
          </w:p>
          <w:p w:rsidR="00FC691A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C759B8">
              <w:rPr>
                <w:rFonts w:cstheme="minorHAnsi"/>
                <w:color w:val="00B050"/>
                <w:sz w:val="24"/>
                <w:szCs w:val="24"/>
              </w:rPr>
              <w:t>Username already exists</w:t>
            </w:r>
            <w:r w:rsidR="00631566" w:rsidRPr="00C759B8">
              <w:rPr>
                <w:rFonts w:cstheme="minorHAnsi"/>
                <w:color w:val="00B050"/>
                <w:sz w:val="24"/>
                <w:szCs w:val="24"/>
              </w:rPr>
              <w:t xml:space="preserve"> (Use SQL to check)</w:t>
            </w:r>
          </w:p>
          <w:p w:rsidR="00C759B8" w:rsidRPr="00BF7F94" w:rsidRDefault="00C759B8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Username blank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Password does not match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Email validation</w:t>
            </w:r>
          </w:p>
          <w:p w:rsidR="003C51D2" w:rsidRPr="00C9504A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Phone validation</w:t>
            </w:r>
          </w:p>
          <w:p w:rsidR="003C51D2" w:rsidRPr="003C51D2" w:rsidRDefault="000E14D5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9504A">
              <w:rPr>
                <w:rFonts w:cstheme="minorHAnsi"/>
                <w:color w:val="00B050"/>
                <w:sz w:val="24"/>
                <w:szCs w:val="24"/>
              </w:rPr>
              <w:t>Server Side validation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should still contain filled in information upon failed validation</w:t>
            </w:r>
          </w:p>
        </w:tc>
        <w:tc>
          <w:tcPr>
            <w:tcW w:w="2102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552AB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9569A" w:rsidRDefault="00337132" w:rsidP="0039569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out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out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39569A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3771E7" w:rsidRPr="00A303F8" w:rsidRDefault="0039569A" w:rsidP="0039569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g out and redirect to home page</w:t>
            </w:r>
          </w:p>
        </w:tc>
        <w:tc>
          <w:tcPr>
            <w:tcW w:w="2102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in page</w:t>
            </w:r>
          </w:p>
          <w:p w:rsidR="00337132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in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  <w:p w:rsidR="0039569A" w:rsidRPr="00A303F8" w:rsidRDefault="0039569A" w:rsidP="00FC691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0E14D5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</w:t>
            </w:r>
            <w:r w:rsidR="003C51D2">
              <w:rPr>
                <w:rFonts w:cstheme="minorHAnsi"/>
                <w:sz w:val="24"/>
                <w:szCs w:val="24"/>
              </w:rPr>
              <w:t>for username/passwor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cookies to store login information so users can ‘remember me’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37132" w:rsidRPr="00337132" w:rsidRDefault="00552ABE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k to registration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552AB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FF20B8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profile</w:t>
            </w:r>
          </w:p>
          <w:p w:rsidR="008B4F83" w:rsidRDefault="00337132" w:rsidP="008B4F83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profile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8B4F83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337132" w:rsidRPr="00A303F8" w:rsidRDefault="008B4F83" w:rsidP="008B4F83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  <w:bookmarkStart w:id="0" w:name="_GoBack"/>
            <w:bookmarkEnd w:id="0"/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ontains </w:t>
            </w:r>
            <w:r>
              <w:rPr>
                <w:rFonts w:cstheme="minorHAnsi"/>
                <w:sz w:val="24"/>
                <w:szCs w:val="24"/>
              </w:rPr>
              <w:t>user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info</w:t>
            </w:r>
            <w:r>
              <w:rPr>
                <w:rFonts w:cstheme="minorHAnsi"/>
                <w:sz w:val="24"/>
                <w:szCs w:val="24"/>
              </w:rPr>
              <w:t>rmation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with the option t</w:t>
            </w:r>
            <w:r>
              <w:rPr>
                <w:rFonts w:cstheme="minorHAnsi"/>
                <w:sz w:val="24"/>
                <w:szCs w:val="24"/>
              </w:rPr>
              <w:t>o edit personal info and update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AD2B05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profile picture)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Change password </w:t>
            </w:r>
            <w:r w:rsidR="003C51D2">
              <w:rPr>
                <w:rFonts w:cstheme="minorHAnsi"/>
                <w:sz w:val="24"/>
                <w:szCs w:val="24"/>
              </w:rPr>
              <w:t>function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All Tasks page</w:t>
            </w:r>
          </w:p>
          <w:p w:rsidR="004F3728" w:rsidRDefault="00337132" w:rsidP="004F3728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4F3728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337132" w:rsidRPr="00A303F8" w:rsidRDefault="004F3728" w:rsidP="004F3728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9A18EE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all tasks with pagination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9A18EE">
              <w:rPr>
                <w:rFonts w:cstheme="minorHAnsi"/>
                <w:sz w:val="24"/>
                <w:szCs w:val="24"/>
              </w:rPr>
              <w:t xml:space="preserve"> (Pagination not done)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B036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ilter </w:t>
            </w:r>
            <w:r w:rsidR="009A18EE">
              <w:rPr>
                <w:rFonts w:cstheme="minorHAnsi"/>
                <w:sz w:val="24"/>
                <w:szCs w:val="24"/>
              </w:rPr>
              <w:t>by category/name/etc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 xml:space="preserve">how tasks that the user has </w:t>
            </w:r>
            <w:r>
              <w:rPr>
                <w:rFonts w:cstheme="minorHAnsi"/>
                <w:sz w:val="24"/>
                <w:szCs w:val="24"/>
              </w:rPr>
              <w:t>cre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 should be able to delete task on this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creation page</w:t>
            </w:r>
          </w:p>
          <w:p w:rsidR="004F3728" w:rsidRDefault="00B06BCD" w:rsidP="004F3728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4F3728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B06BCD" w:rsidRPr="00A303F8" w:rsidRDefault="004F3728" w:rsidP="004F3728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Menu to select category of task</w:t>
            </w:r>
            <w:r>
              <w:rPr>
                <w:rFonts w:cstheme="minorHAnsi"/>
                <w:sz w:val="24"/>
                <w:szCs w:val="24"/>
              </w:rPr>
              <w:t xml:space="preserve"> with links to detail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to enter </w:t>
            </w:r>
            <w:r>
              <w:rPr>
                <w:rFonts w:cstheme="minorHAnsi"/>
                <w:sz w:val="24"/>
                <w:szCs w:val="24"/>
              </w:rPr>
              <w:t>task details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Uploading of images not done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</w:t>
            </w:r>
          </w:p>
          <w:p w:rsid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nsure start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&lt; end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</w:p>
          <w:p w:rsidR="00B06BCD" w:rsidRP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ease add mor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details/bidding/selection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_detail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all task details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other bids</w:t>
            </w:r>
            <w:r w:rsidR="004F576A">
              <w:rPr>
                <w:rFonts w:cstheme="minorHAnsi"/>
                <w:sz w:val="24"/>
                <w:szCs w:val="24"/>
              </w:rPr>
              <w:t xml:space="preserve">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4F57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4F576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4F576A" w:rsidRPr="00A303F8" w:rsidRDefault="004F57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4F576A" w:rsidRDefault="004F57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comments for the task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4F576A" w:rsidRDefault="004F576A" w:rsidP="004F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s</w:t>
            </w:r>
            <w:r w:rsidRPr="00337132">
              <w:rPr>
                <w:rFonts w:cstheme="minorHAnsi"/>
                <w:sz w:val="24"/>
                <w:szCs w:val="24"/>
              </w:rPr>
              <w:t xml:space="preserve"> a “Bid on task” </w:t>
            </w:r>
            <w:r>
              <w:rPr>
                <w:rFonts w:cstheme="minorHAnsi"/>
                <w:sz w:val="24"/>
                <w:szCs w:val="24"/>
              </w:rPr>
              <w:t>for user to bid for a task directl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>hows the user</w:t>
            </w:r>
            <w:r>
              <w:rPr>
                <w:rFonts w:cstheme="minorHAnsi"/>
                <w:sz w:val="24"/>
                <w:szCs w:val="24"/>
              </w:rPr>
              <w:t>’s</w:t>
            </w:r>
            <w:r w:rsidRPr="00337132">
              <w:rPr>
                <w:rFonts w:cstheme="minorHAnsi"/>
                <w:sz w:val="24"/>
                <w:szCs w:val="24"/>
              </w:rPr>
              <w:t xml:space="preserve"> bid on the task </w:t>
            </w:r>
            <w:r>
              <w:rPr>
                <w:rFonts w:cstheme="minorHAnsi"/>
                <w:sz w:val="24"/>
                <w:szCs w:val="24"/>
              </w:rPr>
              <w:t>and remind</w:t>
            </w:r>
            <w:r w:rsidRPr="00337132">
              <w:rPr>
                <w:rFonts w:cstheme="minorHAnsi"/>
                <w:sz w:val="24"/>
                <w:szCs w:val="24"/>
              </w:rPr>
              <w:t xml:space="preserve"> the user will be contacted if they get the task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>
              <w:rPr>
                <w:rFonts w:cstheme="minorHAnsi"/>
                <w:sz w:val="24"/>
                <w:szCs w:val="24"/>
              </w:rPr>
              <w:t xml:space="preserve"> (User not </w:t>
            </w:r>
            <w:r>
              <w:rPr>
                <w:rFonts w:cstheme="minorHAnsi"/>
                <w:sz w:val="24"/>
                <w:szCs w:val="24"/>
              </w:rPr>
              <w:lastRenderedPageBreak/>
              <w:t>contactable at the moment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40B0E" w:rsidRPr="00A303F8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ow user to modify their bid if their bid has not been selec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comment on a specific task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5F768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delete their own comment</w:t>
            </w:r>
            <w:r w:rsidR="005F768A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edit/delete</w:t>
            </w:r>
            <w:r w:rsidR="00F51E70">
              <w:rPr>
                <w:rFonts w:cstheme="minorHAnsi"/>
                <w:sz w:val="24"/>
                <w:szCs w:val="24"/>
              </w:rPr>
              <w:t>/close(confirm)</w:t>
            </w:r>
            <w:r>
              <w:rPr>
                <w:rFonts w:cstheme="minorHAnsi"/>
                <w:sz w:val="24"/>
                <w:szCs w:val="24"/>
              </w:rPr>
              <w:t xml:space="preserve"> the task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51E70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F51E70" w:rsidRPr="00A303F8" w:rsidRDefault="00F51E70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F51E70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select a bid from the lis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F51E70" w:rsidRPr="00337132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Selecting the bid does nothing at the moment)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n a task is edited, users that bid for the task must be notifi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s should be</w:t>
            </w:r>
            <w:r w:rsidR="00040B0E">
              <w:rPr>
                <w:rFonts w:cstheme="minorHAnsi"/>
                <w:sz w:val="24"/>
                <w:szCs w:val="24"/>
              </w:rPr>
              <w:t xml:space="preserve"> able to edit/delete any</w:t>
            </w:r>
            <w:r>
              <w:rPr>
                <w:rFonts w:cstheme="minorHAnsi"/>
                <w:sz w:val="24"/>
                <w:szCs w:val="24"/>
              </w:rPr>
              <w:t xml:space="preserve"> bid/comment/task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tatistics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tatistic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number of users with the highest number of acceptance rate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that have bided for all tasks in a categor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with highest/lowest bid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>
              <w:rPr>
                <w:rFonts w:cstheme="majorHAnsi"/>
                <w:sz w:val="24"/>
                <w:szCs w:val="24"/>
              </w:rPr>
              <w:t>Others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VC Model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x proper columns to allow faster searching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photos for dummy data tasks</w:t>
            </w:r>
            <w:r w:rsidR="004F576A">
              <w:rPr>
                <w:rFonts w:cstheme="minorHAnsi"/>
                <w:sz w:val="24"/>
                <w:szCs w:val="24"/>
              </w:rPr>
              <w:t xml:space="preserve"> (Use default photo if none specified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more dummy data to make the website look popul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:rsidR="003771E7" w:rsidRPr="00512571" w:rsidRDefault="003771E7" w:rsidP="00337132"/>
    <w:sectPr w:rsidR="003771E7" w:rsidRPr="00512571" w:rsidSect="0033713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70BF8"/>
    <w:multiLevelType w:val="hybridMultilevel"/>
    <w:tmpl w:val="A2F4F1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A1D2F"/>
    <w:multiLevelType w:val="hybridMultilevel"/>
    <w:tmpl w:val="819230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zI2NLUzNDYxNzQyUdpeDU4uLM/DyQAtNaAK3DPdIsAAAA"/>
  </w:docVars>
  <w:rsids>
    <w:rsidRoot w:val="00CA28D2"/>
    <w:rsid w:val="00040B0E"/>
    <w:rsid w:val="00090268"/>
    <w:rsid w:val="000E14D5"/>
    <w:rsid w:val="000E686A"/>
    <w:rsid w:val="00133F37"/>
    <w:rsid w:val="00174A15"/>
    <w:rsid w:val="002055D1"/>
    <w:rsid w:val="002261A0"/>
    <w:rsid w:val="00337132"/>
    <w:rsid w:val="003771E7"/>
    <w:rsid w:val="0039569A"/>
    <w:rsid w:val="003C51D2"/>
    <w:rsid w:val="00401FD4"/>
    <w:rsid w:val="004F3728"/>
    <w:rsid w:val="004F576A"/>
    <w:rsid w:val="0050423A"/>
    <w:rsid w:val="005058BC"/>
    <w:rsid w:val="00552ABE"/>
    <w:rsid w:val="0056766E"/>
    <w:rsid w:val="005F768A"/>
    <w:rsid w:val="0063005C"/>
    <w:rsid w:val="00631566"/>
    <w:rsid w:val="00691810"/>
    <w:rsid w:val="006E5BBF"/>
    <w:rsid w:val="007819F4"/>
    <w:rsid w:val="00784A5C"/>
    <w:rsid w:val="008078A0"/>
    <w:rsid w:val="00866CF4"/>
    <w:rsid w:val="008B4F83"/>
    <w:rsid w:val="009064BF"/>
    <w:rsid w:val="009834DD"/>
    <w:rsid w:val="009A18EE"/>
    <w:rsid w:val="00A303F8"/>
    <w:rsid w:val="00AD2B05"/>
    <w:rsid w:val="00B036B0"/>
    <w:rsid w:val="00B06BCD"/>
    <w:rsid w:val="00B165B6"/>
    <w:rsid w:val="00BF34B1"/>
    <w:rsid w:val="00BF7F94"/>
    <w:rsid w:val="00C759B8"/>
    <w:rsid w:val="00C9504A"/>
    <w:rsid w:val="00CA28D2"/>
    <w:rsid w:val="00CC15E2"/>
    <w:rsid w:val="00DB24B1"/>
    <w:rsid w:val="00F0503D"/>
    <w:rsid w:val="00F51E70"/>
    <w:rsid w:val="00F62890"/>
    <w:rsid w:val="00FC691A"/>
    <w:rsid w:val="00FF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CFABAF-3DAD-4289-BF0B-B066EF205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8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1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8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77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771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3">
    <w:name w:val="List Table 3"/>
    <w:basedOn w:val="TableNormal"/>
    <w:uiPriority w:val="48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6Colorful">
    <w:name w:val="List Table 6 Colorful"/>
    <w:basedOn w:val="TableNormal"/>
    <w:uiPriority w:val="51"/>
    <w:rsid w:val="00FC691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036B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3C5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</TotalTime>
  <Pages>4</Pages>
  <Words>715</Words>
  <Characters>40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 SoC</Company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Qing Hua Ng</cp:lastModifiedBy>
  <cp:revision>38</cp:revision>
  <dcterms:created xsi:type="dcterms:W3CDTF">2017-02-08T14:03:00Z</dcterms:created>
  <dcterms:modified xsi:type="dcterms:W3CDTF">2017-03-22T14:48:00Z</dcterms:modified>
</cp:coreProperties>
</file>